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50DC" w:rsidRPr="006379AD" w:rsidRDefault="00B25FAA" w:rsidP="00B25FAA">
      <w:pPr>
        <w:tabs>
          <w:tab w:val="center" w:pos="4320"/>
          <w:tab w:val="right" w:pos="8640"/>
        </w:tabs>
        <w:spacing w:after="0" w:line="240" w:lineRule="auto"/>
        <w:ind w:left="284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lang w:val="vi-VN"/>
        </w:rPr>
      </w:pPr>
      <w:r w:rsidRPr="00017EE6">
        <w:rPr>
          <w:rFonts w:ascii="Times New Roman" w:eastAsia="Times New Roman" w:hAnsi="Times New Roman" w:cs="Times New Roman"/>
          <w:b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0E150A0" wp14:editId="1EDEE072">
                <wp:simplePos x="0" y="0"/>
                <wp:positionH relativeFrom="margin">
                  <wp:posOffset>240665</wp:posOffset>
                </wp:positionH>
                <wp:positionV relativeFrom="paragraph">
                  <wp:posOffset>399253</wp:posOffset>
                </wp:positionV>
                <wp:extent cx="8892000" cy="0"/>
                <wp:effectExtent l="0" t="0" r="23495" b="19050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92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7ECB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8.95pt;margin-top:31.45pt;width:700.15pt;height:0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">
                <w10:wrap anchorx="margin"/>
              </v:shape>
            </w:pict>
          </mc:Fallback>
        </mc:AlternateContent>
      </w:r>
      <w:r w:rsidR="002D50DC" w:rsidRPr="00017EE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vi-VN"/>
        </w:rPr>
        <w:t xml:space="preserve">Mẫu </w:t>
      </w:r>
      <w:r w:rsidR="007D2220" w:rsidRPr="00017EE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vi-VN"/>
        </w:rPr>
        <w:t>HR-</w:t>
      </w:r>
      <w:r w:rsidR="002D50DC" w:rsidRPr="00017EE6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vi-VN"/>
        </w:rPr>
        <w:t xml:space="preserve">TD-01: </w:t>
      </w:r>
      <w:r w:rsidR="00914CD7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Kèm</w:t>
      </w:r>
      <w:r w:rsidR="006379AD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theo Quyết định số 09/QĐ-HĐT ngày 15 tháng 10 năm 2020 của Hội đồng Trường ban hành quy định việc tuyển dụng của Trường Đại học Nguyễn Tất Thành.</w:t>
      </w:r>
    </w:p>
    <w:tbl>
      <w:tblPr>
        <w:tblpPr w:leftFromText="180" w:rightFromText="180" w:vertAnchor="text" w:horzAnchor="margin" w:tblpXSpec="center" w:tblpY="126"/>
        <w:tblW w:w="5000" w:type="pct"/>
        <w:tblLook w:val="04A0" w:firstRow="1" w:lastRow="0" w:firstColumn="1" w:lastColumn="0" w:noHBand="0" w:noVBand="1"/>
      </w:tblPr>
      <w:tblGrid>
        <w:gridCol w:w="7997"/>
        <w:gridCol w:w="7312"/>
      </w:tblGrid>
      <w:tr w:rsidR="002D50DC" w:rsidRPr="004B3EC4" w:rsidTr="009E2374">
        <w:tc>
          <w:tcPr>
            <w:tcW w:w="2612" w:type="pct"/>
            <w:shd w:val="clear" w:color="auto" w:fill="auto"/>
          </w:tcPr>
          <w:p w:rsidR="002D50DC" w:rsidRPr="00017EE6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  <w:t xml:space="preserve">TRƯỜNG </w:t>
            </w:r>
            <w:r w:rsidR="00336AC2" w:rsidRPr="006B2B6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  <w:t>ĐH</w:t>
            </w: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  <w:t xml:space="preserve"> NGUYỄN TẤT THÀNH</w:t>
            </w:r>
          </w:p>
          <w:p w:rsidR="002D50DC" w:rsidRPr="006B2B66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24F3723D" wp14:editId="2A724370">
                      <wp:simplePos x="0" y="0"/>
                      <wp:positionH relativeFrom="column">
                        <wp:posOffset>954215</wp:posOffset>
                      </wp:positionH>
                      <wp:positionV relativeFrom="paragraph">
                        <wp:posOffset>242570</wp:posOffset>
                      </wp:positionV>
                      <wp:extent cx="2844000" cy="0"/>
                      <wp:effectExtent l="0" t="0" r="33020" b="19050"/>
                      <wp:wrapNone/>
                      <wp:docPr id="6" name="Straight Arrow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8440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734D69" id="Straight Arrow Connector 6" o:spid="_x0000_s1026" type="#_x0000_t32" style="position:absolute;margin-left:75.15pt;margin-top:19.1pt;width:223.95pt;height:0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"/>
                  </w:pict>
                </mc:Fallback>
              </mc:AlternateContent>
            </w:r>
            <w:r w:rsidRPr="006B2B6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  <w:t>ĐƠN VỊ:……………………………………………..</w:t>
            </w:r>
          </w:p>
        </w:tc>
        <w:tc>
          <w:tcPr>
            <w:tcW w:w="2388" w:type="pct"/>
            <w:shd w:val="clear" w:color="auto" w:fill="auto"/>
          </w:tcPr>
          <w:p w:rsidR="002D50DC" w:rsidRPr="006B2B66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</w:pPr>
            <w:r w:rsidRPr="006B2B6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  <w:t>CỘNG HÒA XÃ HỘI CHỦ NGHĨA VIỆT NAM</w:t>
            </w:r>
          </w:p>
          <w:p w:rsidR="002D50DC" w:rsidRPr="00017EE6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ộc lập – Tự do – Hạnh phúc</w:t>
            </w:r>
          </w:p>
          <w:p w:rsidR="002D50DC" w:rsidRPr="00017EE6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7C91D8C8" wp14:editId="02365A3C">
                      <wp:simplePos x="0" y="0"/>
                      <wp:positionH relativeFrom="column">
                        <wp:posOffset>1275715</wp:posOffset>
                      </wp:positionH>
                      <wp:positionV relativeFrom="paragraph">
                        <wp:posOffset>36195</wp:posOffset>
                      </wp:positionV>
                      <wp:extent cx="1764000" cy="0"/>
                      <wp:effectExtent l="0" t="0" r="27305" b="19050"/>
                      <wp:wrapNone/>
                      <wp:docPr id="5" name="Straight Arrow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640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BE5F75" id="Straight Arrow Connector 5" o:spid="_x0000_s1026" type="#_x0000_t32" style="position:absolute;margin-left:100.45pt;margin-top:2.85pt;width:138.9pt;height:0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"/>
                  </w:pict>
                </mc:Fallback>
              </mc:AlternateContent>
            </w:r>
          </w:p>
        </w:tc>
      </w:tr>
      <w:tr w:rsidR="00A44669" w:rsidRPr="004B3EC4" w:rsidTr="009E2374">
        <w:tc>
          <w:tcPr>
            <w:tcW w:w="2612" w:type="pct"/>
            <w:shd w:val="clear" w:color="auto" w:fill="auto"/>
          </w:tcPr>
          <w:p w:rsidR="00A44669" w:rsidRPr="00A44669" w:rsidRDefault="00A44669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bookmarkStart w:id="0" w:name="_GoBack"/>
            <w:r w:rsidRPr="00A44669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Số: ……/………………</w:t>
            </w:r>
            <w:bookmarkEnd w:id="0"/>
          </w:p>
        </w:tc>
        <w:tc>
          <w:tcPr>
            <w:tcW w:w="2388" w:type="pct"/>
            <w:shd w:val="clear" w:color="auto" w:fill="auto"/>
          </w:tcPr>
          <w:p w:rsidR="00A44669" w:rsidRPr="006B2B66" w:rsidRDefault="00A44669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</w:pPr>
          </w:p>
        </w:tc>
      </w:tr>
    </w:tbl>
    <w:p w:rsidR="002D50DC" w:rsidRPr="004B3EC4" w:rsidRDefault="002D50DC" w:rsidP="002D50DC">
      <w:pPr>
        <w:tabs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p w:rsidR="002D50DC" w:rsidRPr="004B3EC4" w:rsidRDefault="002D50DC" w:rsidP="002D50DC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:rsidR="002D50DC" w:rsidRDefault="002D50DC" w:rsidP="002D50DC">
      <w:pPr>
        <w:pStyle w:val="Compact"/>
      </w:pPr>
      <w:bookmarkStart w:id="1" w:name="_Toc47947492"/>
      <w:bookmarkStart w:id="2" w:name="_Toc47966463"/>
      <w:bookmarkStart w:id="3" w:name="_Toc48201211"/>
      <w:bookmarkStart w:id="4" w:name="_Toc48223264"/>
      <w:bookmarkStart w:id="5" w:name="_Toc49850277"/>
      <w:r w:rsidRPr="004B3EC4">
        <w:t>BẢNG ĐĂNG KÝ NHU CẦU TUYỂN DỤNG</w:t>
      </w:r>
      <w:bookmarkEnd w:id="1"/>
      <w:bookmarkEnd w:id="2"/>
      <w:bookmarkEnd w:id="3"/>
      <w:bookmarkEnd w:id="4"/>
      <w:bookmarkEnd w:id="5"/>
    </w:p>
    <w:p w:rsidR="002D50DC" w:rsidRPr="007E6DA0" w:rsidRDefault="002D50DC" w:rsidP="002D50DC">
      <w:pPr>
        <w:pStyle w:val="Compact"/>
        <w:rPr>
          <w:b w:val="0"/>
          <w:i/>
        </w:rPr>
      </w:pPr>
      <w:r>
        <w:rPr>
          <w:b w:val="0"/>
          <w:i/>
        </w:rPr>
        <w:t>(N</w:t>
      </w:r>
      <w:r w:rsidRPr="007E6DA0">
        <w:rPr>
          <w:b w:val="0"/>
          <w:i/>
        </w:rPr>
        <w:t>ăm học</w:t>
      </w:r>
      <w:r>
        <w:rPr>
          <w:b w:val="0"/>
          <w:i/>
        </w:rPr>
        <w:t xml:space="preserve"> ……. </w:t>
      </w:r>
      <w:r w:rsidRPr="007E6DA0">
        <w:rPr>
          <w:b w:val="0"/>
          <w:i/>
        </w:rPr>
        <w:t>-</w:t>
      </w:r>
      <w:r>
        <w:rPr>
          <w:b w:val="0"/>
          <w:i/>
        </w:rPr>
        <w:t xml:space="preserve"> ……..</w:t>
      </w:r>
      <w:r w:rsidRPr="007E6DA0">
        <w:rPr>
          <w:b w:val="0"/>
          <w:i/>
        </w:rPr>
        <w:t>)</w:t>
      </w:r>
    </w:p>
    <w:p w:rsidR="002D50DC" w:rsidRPr="004B3EC4" w:rsidRDefault="002D50DC" w:rsidP="002D50DC">
      <w:pPr>
        <w:tabs>
          <w:tab w:val="center" w:pos="2500"/>
          <w:tab w:val="center" w:pos="690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1"/>
        <w:gridCol w:w="2075"/>
        <w:gridCol w:w="1432"/>
        <w:gridCol w:w="2512"/>
        <w:gridCol w:w="9"/>
        <w:gridCol w:w="1221"/>
        <w:gridCol w:w="1172"/>
        <w:gridCol w:w="1463"/>
        <w:gridCol w:w="2711"/>
        <w:gridCol w:w="1753"/>
      </w:tblGrid>
      <w:tr w:rsidR="002D50DC" w:rsidRPr="004B3EC4" w:rsidTr="009E2374">
        <w:trPr>
          <w:trHeight w:val="510"/>
        </w:trPr>
        <w:tc>
          <w:tcPr>
            <w:tcW w:w="311" w:type="pct"/>
            <w:tcBorders>
              <w:bottom w:val="nil"/>
            </w:tcBorders>
            <w:shd w:val="clear" w:color="auto" w:fill="auto"/>
            <w:vAlign w:val="center"/>
          </w:tcPr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TT</w:t>
            </w:r>
          </w:p>
        </w:tc>
        <w:tc>
          <w:tcPr>
            <w:tcW w:w="678" w:type="pct"/>
            <w:tcBorders>
              <w:bottom w:val="nil"/>
            </w:tcBorders>
            <w:shd w:val="clear" w:color="auto" w:fill="auto"/>
            <w:vAlign w:val="center"/>
          </w:tcPr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Vị trí</w:t>
            </w: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công việc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1</w:t>
            </w:r>
          </w:p>
        </w:tc>
        <w:tc>
          <w:tcPr>
            <w:tcW w:w="468" w:type="pct"/>
            <w:tcBorders>
              <w:bottom w:val="nil"/>
            </w:tcBorders>
            <w:shd w:val="clear" w:color="auto" w:fill="auto"/>
            <w:vAlign w:val="center"/>
          </w:tcPr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Bằng cấ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2</w:t>
            </w:r>
          </w:p>
        </w:tc>
        <w:tc>
          <w:tcPr>
            <w:tcW w:w="821" w:type="pct"/>
            <w:tcBorders>
              <w:bottom w:val="nil"/>
            </w:tcBorders>
            <w:vAlign w:val="center"/>
          </w:tcPr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2D50DC" w:rsidRPr="006766C2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Chuyên ngành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3</w:t>
            </w:r>
          </w:p>
        </w:tc>
        <w:tc>
          <w:tcPr>
            <w:tcW w:w="402" w:type="pct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2D50DC" w:rsidRPr="00B90FC7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Số lượng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nhân sự hiện</w:t>
            </w: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có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4</w:t>
            </w:r>
          </w:p>
        </w:tc>
        <w:tc>
          <w:tcPr>
            <w:tcW w:w="383" w:type="pct"/>
            <w:tcBorders>
              <w:bottom w:val="nil"/>
            </w:tcBorders>
            <w:shd w:val="clear" w:color="auto" w:fill="auto"/>
            <w:vAlign w:val="center"/>
          </w:tcPr>
          <w:p w:rsidR="002D50DC" w:rsidRPr="006766C2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Số lượng cần bổ sung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5</w:t>
            </w:r>
          </w:p>
        </w:tc>
        <w:tc>
          <w:tcPr>
            <w:tcW w:w="478" w:type="pct"/>
            <w:tcBorders>
              <w:bottom w:val="nil"/>
            </w:tcBorders>
            <w:shd w:val="clear" w:color="auto" w:fill="auto"/>
            <w:vAlign w:val="center"/>
          </w:tcPr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hời gian dự kiến tuyển dụn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6</w:t>
            </w:r>
          </w:p>
        </w:tc>
        <w:tc>
          <w:tcPr>
            <w:tcW w:w="886" w:type="pct"/>
            <w:tcBorders>
              <w:bottom w:val="nil"/>
            </w:tcBorders>
            <w:shd w:val="clear" w:color="auto" w:fill="auto"/>
            <w:vAlign w:val="center"/>
          </w:tcPr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Lý do tuyển dụn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  <w:vertAlign w:val="superscript"/>
              </w:rPr>
              <w:t>7</w:t>
            </w:r>
          </w:p>
        </w:tc>
        <w:tc>
          <w:tcPr>
            <w:tcW w:w="573" w:type="pct"/>
            <w:tcBorders>
              <w:bottom w:val="nil"/>
            </w:tcBorders>
            <w:vAlign w:val="center"/>
          </w:tcPr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Ghi chú</w:t>
            </w:r>
          </w:p>
          <w:p w:rsidR="002D50DC" w:rsidRPr="004B3EC4" w:rsidRDefault="002D50DC" w:rsidP="009E23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</w:tr>
      <w:tr w:rsidR="002D50DC" w:rsidRPr="004B3EC4" w:rsidTr="009E2374">
        <w:trPr>
          <w:trHeight w:val="432"/>
        </w:trPr>
        <w:tc>
          <w:tcPr>
            <w:tcW w:w="311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67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21" w:type="pct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02" w:type="pct"/>
            <w:gridSpan w:val="2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383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86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73" w:type="pct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2D50DC" w:rsidRPr="004B3EC4" w:rsidTr="009E2374">
        <w:trPr>
          <w:trHeight w:val="432"/>
        </w:trPr>
        <w:tc>
          <w:tcPr>
            <w:tcW w:w="311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2</w:t>
            </w:r>
          </w:p>
        </w:tc>
        <w:tc>
          <w:tcPr>
            <w:tcW w:w="67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21" w:type="pct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02" w:type="pct"/>
            <w:gridSpan w:val="2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383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86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73" w:type="pct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2D50DC" w:rsidRPr="004B3EC4" w:rsidTr="009E2374">
        <w:trPr>
          <w:trHeight w:val="432"/>
        </w:trPr>
        <w:tc>
          <w:tcPr>
            <w:tcW w:w="311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3</w:t>
            </w:r>
          </w:p>
        </w:tc>
        <w:tc>
          <w:tcPr>
            <w:tcW w:w="67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21" w:type="pct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02" w:type="pct"/>
            <w:gridSpan w:val="2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383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86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73" w:type="pct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2D50DC" w:rsidRPr="004B3EC4" w:rsidTr="009E2374">
        <w:trPr>
          <w:trHeight w:val="432"/>
        </w:trPr>
        <w:tc>
          <w:tcPr>
            <w:tcW w:w="311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…</w:t>
            </w:r>
          </w:p>
        </w:tc>
        <w:tc>
          <w:tcPr>
            <w:tcW w:w="67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21" w:type="pct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02" w:type="pct"/>
            <w:gridSpan w:val="2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383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86" w:type="pct"/>
            <w:shd w:val="clear" w:color="auto" w:fill="auto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73" w:type="pct"/>
            <w:vAlign w:val="center"/>
          </w:tcPr>
          <w:p w:rsidR="002D50DC" w:rsidRPr="004B3EC4" w:rsidRDefault="002D50DC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1D267E" w:rsidRPr="004B3EC4" w:rsidTr="001D267E">
        <w:trPr>
          <w:trHeight w:val="432"/>
        </w:trPr>
        <w:tc>
          <w:tcPr>
            <w:tcW w:w="2281" w:type="pct"/>
            <w:gridSpan w:val="5"/>
            <w:shd w:val="clear" w:color="auto" w:fill="auto"/>
            <w:vAlign w:val="center"/>
          </w:tcPr>
          <w:p w:rsidR="001D267E" w:rsidRPr="004B3EC4" w:rsidRDefault="001D267E" w:rsidP="001D267E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ỔNG</w:t>
            </w:r>
          </w:p>
        </w:tc>
        <w:tc>
          <w:tcPr>
            <w:tcW w:w="399" w:type="pct"/>
            <w:shd w:val="clear" w:color="auto" w:fill="auto"/>
          </w:tcPr>
          <w:p w:rsidR="001D267E" w:rsidRPr="004B3EC4" w:rsidRDefault="001D267E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383" w:type="pct"/>
            <w:shd w:val="clear" w:color="auto" w:fill="auto"/>
          </w:tcPr>
          <w:p w:rsidR="001D267E" w:rsidRPr="004B3EC4" w:rsidRDefault="001D267E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478" w:type="pct"/>
            <w:shd w:val="clear" w:color="auto" w:fill="auto"/>
          </w:tcPr>
          <w:p w:rsidR="001D267E" w:rsidRPr="004B3EC4" w:rsidRDefault="001D267E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886" w:type="pct"/>
            <w:shd w:val="clear" w:color="auto" w:fill="auto"/>
          </w:tcPr>
          <w:p w:rsidR="001D267E" w:rsidRPr="004B3EC4" w:rsidRDefault="001D267E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73" w:type="pct"/>
          </w:tcPr>
          <w:p w:rsidR="001D267E" w:rsidRPr="004B3EC4" w:rsidRDefault="001D267E" w:rsidP="009E2374">
            <w:pPr>
              <w:tabs>
                <w:tab w:val="center" w:pos="2500"/>
                <w:tab w:val="center" w:pos="690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</w:tbl>
    <w:p w:rsidR="002D50DC" w:rsidRPr="004B3EC4" w:rsidRDefault="002D50DC" w:rsidP="002D50DC">
      <w:pPr>
        <w:tabs>
          <w:tab w:val="center" w:pos="2500"/>
          <w:tab w:val="center" w:pos="6900"/>
        </w:tabs>
        <w:spacing w:after="0" w:line="24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                                                                  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134"/>
        <w:gridCol w:w="3726"/>
        <w:gridCol w:w="3726"/>
        <w:gridCol w:w="3723"/>
      </w:tblGrid>
      <w:tr w:rsidR="00A44669" w:rsidTr="00A44669">
        <w:tc>
          <w:tcPr>
            <w:tcW w:w="1350" w:type="pct"/>
          </w:tcPr>
          <w:p w:rsidR="00A44669" w:rsidRDefault="00A44669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  <w:p w:rsidR="00A44669" w:rsidRDefault="00A44669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HỘI ĐỒNG TUYỂN DỤNG</w:t>
            </w:r>
          </w:p>
        </w:tc>
        <w:tc>
          <w:tcPr>
            <w:tcW w:w="1217" w:type="pct"/>
          </w:tcPr>
          <w:p w:rsidR="00A44669" w:rsidRDefault="00A44669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  <w:p w:rsidR="00A44669" w:rsidRDefault="00A44669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BAN GIÁM HIỆU </w:t>
            </w:r>
          </w:p>
          <w:p w:rsidR="00A44669" w:rsidRDefault="00A44669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PHỤ TRÁCH</w:t>
            </w:r>
          </w:p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</w:tc>
        <w:tc>
          <w:tcPr>
            <w:tcW w:w="1217" w:type="pct"/>
          </w:tcPr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Ý KIẾN PHÒNG TCNS</w:t>
            </w:r>
          </w:p>
        </w:tc>
        <w:tc>
          <w:tcPr>
            <w:tcW w:w="1216" w:type="pct"/>
          </w:tcPr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Ngày …… tháng ……  năm ……</w:t>
            </w:r>
          </w:p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RƯỞNG ĐƠN VỊ</w:t>
            </w:r>
          </w:p>
          <w:p w:rsidR="00A44669" w:rsidRDefault="00A44669">
            <w:pPr>
              <w:spacing w:before="40" w:after="40" w:line="264" w:lineRule="auto"/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(Ký và ghi rõ họ và tên)</w:t>
            </w:r>
          </w:p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A44669" w:rsidTr="00A44669">
        <w:tc>
          <w:tcPr>
            <w:tcW w:w="1350" w:type="pct"/>
          </w:tcPr>
          <w:p w:rsidR="00A44669" w:rsidRDefault="00A44669">
            <w:pPr>
              <w:tabs>
                <w:tab w:val="center" w:pos="12616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1217" w:type="pct"/>
          </w:tcPr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</w:tc>
        <w:tc>
          <w:tcPr>
            <w:tcW w:w="1217" w:type="pct"/>
          </w:tcPr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</w:tc>
        <w:tc>
          <w:tcPr>
            <w:tcW w:w="1216" w:type="pct"/>
          </w:tcPr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  <w:p w:rsidR="00A44669" w:rsidRDefault="00A44669">
            <w:pPr>
              <w:tabs>
                <w:tab w:val="center" w:pos="2500"/>
                <w:tab w:val="center" w:pos="6900"/>
              </w:tabs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</w:p>
        </w:tc>
      </w:tr>
    </w:tbl>
    <w:p w:rsidR="002D50DC" w:rsidRPr="00A44669" w:rsidRDefault="002D50DC" w:rsidP="002D50DC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  <w:lang w:val="vi-VN"/>
        </w:rPr>
      </w:pPr>
    </w:p>
    <w:p w:rsidR="002D50DC" w:rsidRPr="00017EE6" w:rsidRDefault="002D50DC" w:rsidP="002D50DC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b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267E308" wp14:editId="367D555E">
                <wp:simplePos x="0" y="0"/>
                <wp:positionH relativeFrom="margin">
                  <wp:posOffset>51273</wp:posOffset>
                </wp:positionH>
                <wp:positionV relativeFrom="paragraph">
                  <wp:posOffset>177165</wp:posOffset>
                </wp:positionV>
                <wp:extent cx="9108000" cy="0"/>
                <wp:effectExtent l="0" t="0" r="36195" b="19050"/>
                <wp:wrapNone/>
                <wp:docPr id="18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08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9215EA" id="Straight Arrow Connector 18" o:spid="_x0000_s1026" type="#_x0000_t32" style="position:absolute;margin-left:4.05pt;margin-top:13.95pt;width:717.15pt;height:0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">
                <w10:wrap anchorx="margin"/>
              </v:shape>
            </w:pict>
          </mc:Fallback>
        </mc:AlternateContent>
      </w:r>
    </w:p>
    <w:p w:rsidR="002D50DC" w:rsidRPr="00017EE6" w:rsidRDefault="002D50DC" w:rsidP="002D50DC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  <w:t>Ghi chú:</w:t>
      </w:r>
    </w:p>
    <w:p w:rsidR="002D50DC" w:rsidRPr="00017EE6" w:rsidRDefault="002D50DC" w:rsidP="002D50DC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1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</w:t>
      </w:r>
      <w:r w:rsidR="001D267E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vị trí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công việc trực thuộc bộ phận nào của đơn vị</w:t>
      </w:r>
    </w:p>
    <w:p w:rsidR="002D50DC" w:rsidRPr="00017EE6" w:rsidRDefault="002D50DC" w:rsidP="002D50DC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2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bằng cấp Đại học, Thạc sĩ, Tiến sĩ, Phó giáo sư, Giáo sư, …</w:t>
      </w:r>
    </w:p>
    <w:p w:rsidR="002D50DC" w:rsidRPr="00017EE6" w:rsidRDefault="002D50DC" w:rsidP="002D50DC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3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chuyên ngành đào tạo</w:t>
      </w:r>
    </w:p>
    <w:p w:rsidR="002D50DC" w:rsidRPr="00017EE6" w:rsidRDefault="002D50DC" w:rsidP="002D50DC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4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số lượng cán bộ hiện có của đơn vị (tính đến ngày lập kế hoạch nhu cầu tuyển dụng)</w:t>
      </w:r>
    </w:p>
    <w:p w:rsidR="002D50DC" w:rsidRPr="00017EE6" w:rsidRDefault="002D50DC" w:rsidP="002D50DC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5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số lượng cần tuyển cần tuyển dụng</w:t>
      </w:r>
    </w:p>
    <w:p w:rsidR="002D50DC" w:rsidRPr="00017EE6" w:rsidRDefault="002D50DC" w:rsidP="002D50DC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6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tháng/năm dự kiến cần tuyển nhân sự mới</w:t>
      </w:r>
    </w:p>
    <w:p w:rsidR="00C11C55" w:rsidRPr="00D81CB6" w:rsidRDefault="002D50DC" w:rsidP="00D81CB6">
      <w:pPr>
        <w:tabs>
          <w:tab w:val="center" w:pos="12616"/>
        </w:tabs>
        <w:spacing w:after="0" w:line="360" w:lineRule="auto"/>
        <w:contextualSpacing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vertAlign w:val="superscript"/>
        </w:rPr>
        <w:t>7</w:t>
      </w:r>
      <w:r w:rsidRPr="00017EE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Ghi rõ lý do tuyển dụng</w:t>
      </w:r>
    </w:p>
    <w:sectPr w:rsidR="00C11C55" w:rsidRPr="00D81CB6" w:rsidSect="00D81CB6">
      <w:footerReference w:type="even" r:id="rId8"/>
      <w:pgSz w:w="16838" w:h="11906" w:orient="landscape" w:code="9"/>
      <w:pgMar w:top="993" w:right="678" w:bottom="851" w:left="851" w:header="709" w:footer="51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457C" w:rsidRDefault="0043457C">
      <w:pPr>
        <w:spacing w:after="0" w:line="240" w:lineRule="auto"/>
      </w:pPr>
      <w:r>
        <w:separator/>
      </w:r>
    </w:p>
  </w:endnote>
  <w:endnote w:type="continuationSeparator" w:id="0">
    <w:p w:rsidR="0043457C" w:rsidRDefault="00434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VnTimeH">
    <w:altName w:val="Courier New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4342C" w:rsidRDefault="0014342C" w:rsidP="00454D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457C" w:rsidRDefault="0043457C">
      <w:pPr>
        <w:spacing w:after="0" w:line="240" w:lineRule="auto"/>
      </w:pPr>
      <w:r>
        <w:separator/>
      </w:r>
    </w:p>
  </w:footnote>
  <w:footnote w:type="continuationSeparator" w:id="0">
    <w:p w:rsidR="0043457C" w:rsidRDefault="004345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32"/>
  </w:num>
  <w:num w:numId="3">
    <w:abstractNumId w:val="30"/>
  </w:num>
  <w:num w:numId="4">
    <w:abstractNumId w:val="34"/>
  </w:num>
  <w:num w:numId="5">
    <w:abstractNumId w:val="21"/>
  </w:num>
  <w:num w:numId="6">
    <w:abstractNumId w:val="29"/>
  </w:num>
  <w:num w:numId="7">
    <w:abstractNumId w:val="12"/>
  </w:num>
  <w:num w:numId="8">
    <w:abstractNumId w:val="10"/>
  </w:num>
  <w:num w:numId="9">
    <w:abstractNumId w:val="11"/>
  </w:num>
  <w:num w:numId="10">
    <w:abstractNumId w:val="7"/>
  </w:num>
  <w:num w:numId="11">
    <w:abstractNumId w:val="13"/>
  </w:num>
  <w:num w:numId="12">
    <w:abstractNumId w:val="23"/>
  </w:num>
  <w:num w:numId="13">
    <w:abstractNumId w:val="3"/>
  </w:num>
  <w:num w:numId="14">
    <w:abstractNumId w:val="22"/>
  </w:num>
  <w:num w:numId="15">
    <w:abstractNumId w:val="6"/>
  </w:num>
  <w:num w:numId="16">
    <w:abstractNumId w:val="31"/>
  </w:num>
  <w:num w:numId="17">
    <w:abstractNumId w:val="20"/>
  </w:num>
  <w:num w:numId="18">
    <w:abstractNumId w:val="2"/>
  </w:num>
  <w:num w:numId="19">
    <w:abstractNumId w:val="25"/>
  </w:num>
  <w:num w:numId="20">
    <w:abstractNumId w:val="19"/>
  </w:num>
  <w:num w:numId="21">
    <w:abstractNumId w:val="27"/>
  </w:num>
  <w:num w:numId="22">
    <w:abstractNumId w:val="1"/>
  </w:num>
  <w:num w:numId="23">
    <w:abstractNumId w:val="18"/>
  </w:num>
  <w:num w:numId="24">
    <w:abstractNumId w:val="5"/>
  </w:num>
  <w:num w:numId="25">
    <w:abstractNumId w:val="33"/>
  </w:num>
  <w:num w:numId="26">
    <w:abstractNumId w:val="4"/>
  </w:num>
  <w:num w:numId="27">
    <w:abstractNumId w:val="15"/>
  </w:num>
  <w:num w:numId="28">
    <w:abstractNumId w:val="28"/>
  </w:num>
  <w:num w:numId="29">
    <w:abstractNumId w:val="16"/>
  </w:num>
  <w:num w:numId="30">
    <w:abstractNumId w:val="17"/>
  </w:num>
  <w:num w:numId="31">
    <w:abstractNumId w:val="8"/>
  </w:num>
  <w:num w:numId="32">
    <w:abstractNumId w:val="9"/>
  </w:num>
  <w:num w:numId="33">
    <w:abstractNumId w:val="14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7AE6"/>
    <w:rsid w:val="000003CE"/>
    <w:rsid w:val="00017EE6"/>
    <w:rsid w:val="000A19CA"/>
    <w:rsid w:val="000A25C8"/>
    <w:rsid w:val="000E43E8"/>
    <w:rsid w:val="00110B98"/>
    <w:rsid w:val="0013411D"/>
    <w:rsid w:val="0014342C"/>
    <w:rsid w:val="00190483"/>
    <w:rsid w:val="001916D9"/>
    <w:rsid w:val="001B602A"/>
    <w:rsid w:val="001D267E"/>
    <w:rsid w:val="001E255D"/>
    <w:rsid w:val="00212BA1"/>
    <w:rsid w:val="002674D0"/>
    <w:rsid w:val="002C0960"/>
    <w:rsid w:val="002D50DC"/>
    <w:rsid w:val="0030510F"/>
    <w:rsid w:val="00313E03"/>
    <w:rsid w:val="00336AC2"/>
    <w:rsid w:val="0037296F"/>
    <w:rsid w:val="00397ED2"/>
    <w:rsid w:val="00412E92"/>
    <w:rsid w:val="0043457C"/>
    <w:rsid w:val="00444FBB"/>
    <w:rsid w:val="004529D6"/>
    <w:rsid w:val="00454D40"/>
    <w:rsid w:val="00514674"/>
    <w:rsid w:val="00515CA2"/>
    <w:rsid w:val="00530317"/>
    <w:rsid w:val="00570084"/>
    <w:rsid w:val="0058167C"/>
    <w:rsid w:val="005B7D38"/>
    <w:rsid w:val="00617878"/>
    <w:rsid w:val="0063553F"/>
    <w:rsid w:val="006379AD"/>
    <w:rsid w:val="00643124"/>
    <w:rsid w:val="00657090"/>
    <w:rsid w:val="006B2B66"/>
    <w:rsid w:val="006C1158"/>
    <w:rsid w:val="006F5424"/>
    <w:rsid w:val="00757D4B"/>
    <w:rsid w:val="0079638E"/>
    <w:rsid w:val="007A7AE6"/>
    <w:rsid w:val="007D2220"/>
    <w:rsid w:val="008732A3"/>
    <w:rsid w:val="008B0394"/>
    <w:rsid w:val="008D59DA"/>
    <w:rsid w:val="00914CD7"/>
    <w:rsid w:val="009279D5"/>
    <w:rsid w:val="009465E8"/>
    <w:rsid w:val="009929DF"/>
    <w:rsid w:val="009E2374"/>
    <w:rsid w:val="009E74B6"/>
    <w:rsid w:val="00A10BB2"/>
    <w:rsid w:val="00A44669"/>
    <w:rsid w:val="00AA046C"/>
    <w:rsid w:val="00AC608B"/>
    <w:rsid w:val="00B05346"/>
    <w:rsid w:val="00B16FCD"/>
    <w:rsid w:val="00B23BB8"/>
    <w:rsid w:val="00B25FAA"/>
    <w:rsid w:val="00B33EE6"/>
    <w:rsid w:val="00B561B4"/>
    <w:rsid w:val="00BB7A93"/>
    <w:rsid w:val="00BC1B36"/>
    <w:rsid w:val="00BE0692"/>
    <w:rsid w:val="00C11C55"/>
    <w:rsid w:val="00C15A12"/>
    <w:rsid w:val="00C55DC6"/>
    <w:rsid w:val="00C94875"/>
    <w:rsid w:val="00D12815"/>
    <w:rsid w:val="00D139B8"/>
    <w:rsid w:val="00D27047"/>
    <w:rsid w:val="00D81CB6"/>
    <w:rsid w:val="00DE2EDD"/>
    <w:rsid w:val="00E014F7"/>
    <w:rsid w:val="00E71159"/>
    <w:rsid w:val="00E71F11"/>
    <w:rsid w:val="00E954CF"/>
    <w:rsid w:val="00F171D0"/>
    <w:rsid w:val="00F3565A"/>
    <w:rsid w:val="00FB7256"/>
    <w:rsid w:val="00FC4227"/>
    <w:rsid w:val="00FD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7838BF83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96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46D8EF-456D-41B3-8176-8EB307410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2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Văn Toàn</cp:lastModifiedBy>
  <cp:revision>45</cp:revision>
  <cp:lastPrinted>2020-09-29T02:23:00Z</cp:lastPrinted>
  <dcterms:created xsi:type="dcterms:W3CDTF">2020-09-23T03:19:00Z</dcterms:created>
  <dcterms:modified xsi:type="dcterms:W3CDTF">2023-07-18T03:54:00Z</dcterms:modified>
</cp:coreProperties>
</file>